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078906" w14:textId="77777777" w:rsidR="003F478A" w:rsidRPr="00736174" w:rsidRDefault="00200A8C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60209DE5" w14:textId="5DE5111D" w:rsidR="00DA2FA9" w:rsidRPr="00736174" w:rsidRDefault="00E95176" w:rsidP="00736174">
      <w:pPr>
        <w:pStyle w:val="ListParagraph"/>
      </w:pPr>
      <w:r>
        <w:t>Ye</w:t>
      </w:r>
      <w:r w:rsidR="003C1280">
        <w:t xml:space="preserve">ar </w:t>
      </w:r>
      <w:r w:rsidR="001612AA">
        <w:t>8</w:t>
      </w:r>
      <w:r w:rsidR="003C1280">
        <w:t xml:space="preserve"> </w:t>
      </w:r>
      <w:r w:rsidR="00922EAF">
        <w:t xml:space="preserve">         </w:t>
      </w:r>
      <w:r w:rsidR="003C1280">
        <w:t xml:space="preserve">Subject:  </w:t>
      </w:r>
      <w:r w:rsidR="00922EAF">
        <w:t xml:space="preserve">Computing          </w:t>
      </w:r>
      <w:bookmarkStart w:id="0" w:name="_GoBack"/>
      <w:bookmarkEnd w:id="0"/>
    </w:p>
    <w:p w14:paraId="5E5637A0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223"/>
        <w:gridCol w:w="1787"/>
        <w:gridCol w:w="1947"/>
        <w:gridCol w:w="1984"/>
        <w:gridCol w:w="1843"/>
        <w:gridCol w:w="1831"/>
        <w:gridCol w:w="2138"/>
        <w:gridCol w:w="1417"/>
        <w:gridCol w:w="1365"/>
      </w:tblGrid>
      <w:tr w:rsidR="00EC1848" w:rsidRPr="006657E0" w14:paraId="7248871A" w14:textId="77777777" w:rsidTr="00AF57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2CA0E25F" w14:textId="77777777" w:rsidR="00EC1848" w:rsidRPr="006657E0" w:rsidRDefault="003C1280" w:rsidP="00745B31">
            <w:pPr>
              <w:pStyle w:val="TTCTText"/>
              <w:jc w:val="center"/>
            </w:pPr>
            <w:r w:rsidRPr="006657E0">
              <w:t>Learning cycle</w:t>
            </w:r>
          </w:p>
          <w:p w14:paraId="331929E8" w14:textId="77777777" w:rsidR="003C1280" w:rsidRPr="006657E0" w:rsidRDefault="003C1280" w:rsidP="00745B31">
            <w:pPr>
              <w:pStyle w:val="TTCTText"/>
              <w:jc w:val="center"/>
            </w:pPr>
          </w:p>
        </w:tc>
        <w:tc>
          <w:tcPr>
            <w:tcW w:w="1787" w:type="dxa"/>
            <w:hideMark/>
          </w:tcPr>
          <w:p w14:paraId="6769897D" w14:textId="77777777" w:rsidR="00EC1848" w:rsidRPr="006657E0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657E0">
              <w:t>Week 1</w:t>
            </w:r>
          </w:p>
        </w:tc>
        <w:tc>
          <w:tcPr>
            <w:tcW w:w="1947" w:type="dxa"/>
            <w:hideMark/>
          </w:tcPr>
          <w:p w14:paraId="56CC62F1" w14:textId="77777777" w:rsidR="00EC1848" w:rsidRPr="006657E0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657E0">
              <w:t>Week 2</w:t>
            </w:r>
          </w:p>
        </w:tc>
        <w:tc>
          <w:tcPr>
            <w:tcW w:w="1984" w:type="dxa"/>
          </w:tcPr>
          <w:p w14:paraId="79FC8BEB" w14:textId="77777777" w:rsidR="00EC1848" w:rsidRPr="006657E0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657E0">
              <w:t>Week 3</w:t>
            </w:r>
          </w:p>
        </w:tc>
        <w:tc>
          <w:tcPr>
            <w:tcW w:w="1843" w:type="dxa"/>
          </w:tcPr>
          <w:p w14:paraId="6890A470" w14:textId="77777777" w:rsidR="00EC1848" w:rsidRPr="006657E0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657E0">
              <w:t>Week 4</w:t>
            </w:r>
          </w:p>
        </w:tc>
        <w:tc>
          <w:tcPr>
            <w:tcW w:w="1831" w:type="dxa"/>
          </w:tcPr>
          <w:p w14:paraId="10015673" w14:textId="77777777" w:rsidR="00EC1848" w:rsidRPr="006657E0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657E0">
              <w:t>Week 5</w:t>
            </w:r>
          </w:p>
        </w:tc>
        <w:tc>
          <w:tcPr>
            <w:tcW w:w="2138" w:type="dxa"/>
          </w:tcPr>
          <w:p w14:paraId="1E5E33A0" w14:textId="77777777" w:rsidR="00EC1848" w:rsidRPr="006657E0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657E0">
              <w:t>Week 6</w:t>
            </w:r>
          </w:p>
        </w:tc>
        <w:tc>
          <w:tcPr>
            <w:tcW w:w="1417" w:type="dxa"/>
          </w:tcPr>
          <w:p w14:paraId="1EEF3D4B" w14:textId="77777777" w:rsidR="00EC1848" w:rsidRPr="006657E0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657E0">
              <w:t>Week 7</w:t>
            </w:r>
          </w:p>
        </w:tc>
        <w:tc>
          <w:tcPr>
            <w:tcW w:w="1365" w:type="dxa"/>
          </w:tcPr>
          <w:p w14:paraId="5B0F3A9D" w14:textId="77777777" w:rsidR="00EC1848" w:rsidRPr="006657E0" w:rsidRDefault="00EC1848" w:rsidP="00745B31">
            <w:pPr>
              <w:pStyle w:val="TTCT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657E0">
              <w:t>Week 8</w:t>
            </w:r>
          </w:p>
        </w:tc>
      </w:tr>
      <w:tr w:rsidR="00005745" w:rsidRPr="006657E0" w14:paraId="486BF248" w14:textId="77777777" w:rsidTr="00AF572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hideMark/>
          </w:tcPr>
          <w:p w14:paraId="6373EA21" w14:textId="77777777" w:rsidR="00005745" w:rsidRPr="006657E0" w:rsidRDefault="00005745" w:rsidP="006657E0">
            <w:pPr>
              <w:pStyle w:val="TTCTText"/>
              <w:jc w:val="left"/>
            </w:pPr>
            <w:r w:rsidRPr="006657E0">
              <w:t>1</w:t>
            </w:r>
          </w:p>
          <w:p w14:paraId="70E9CD3A" w14:textId="1577B3F5" w:rsidR="00745B31" w:rsidRPr="006657E0" w:rsidRDefault="00745B31" w:rsidP="006657E0">
            <w:pPr>
              <w:pStyle w:val="TTCTText"/>
              <w:jc w:val="left"/>
              <w:rPr>
                <w:b w:val="0"/>
              </w:rPr>
            </w:pPr>
            <w:r w:rsidRPr="006657E0">
              <w:t>0</w:t>
            </w:r>
            <w:r w:rsidR="00005745" w:rsidRPr="006657E0">
              <w:t>5/</w:t>
            </w:r>
            <w:r w:rsidRPr="006657E0">
              <w:t>0</w:t>
            </w:r>
            <w:r w:rsidR="00005745" w:rsidRPr="006657E0">
              <w:t>9/22</w:t>
            </w:r>
          </w:p>
          <w:p w14:paraId="547310B9" w14:textId="77777777" w:rsidR="00005745" w:rsidRPr="006657E0" w:rsidRDefault="00745B31" w:rsidP="006657E0">
            <w:pPr>
              <w:pStyle w:val="TTCTText"/>
              <w:jc w:val="left"/>
            </w:pPr>
            <w:r w:rsidRPr="006657E0">
              <w:t>to</w:t>
            </w:r>
            <w:r w:rsidR="00005745" w:rsidRPr="006657E0">
              <w:t xml:space="preserve"> 21/10/22</w:t>
            </w:r>
          </w:p>
        </w:tc>
        <w:tc>
          <w:tcPr>
            <w:tcW w:w="1787" w:type="dxa"/>
          </w:tcPr>
          <w:p w14:paraId="5D555D5A" w14:textId="795B9457" w:rsidR="00005745" w:rsidRPr="006657E0" w:rsidRDefault="00465C5C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657E0">
              <w:rPr>
                <w:b/>
              </w:rPr>
              <w:t>E-Safety</w:t>
            </w:r>
          </w:p>
          <w:p w14:paraId="2EEB1EDD" w14:textId="7C81C36E" w:rsidR="00005745" w:rsidRPr="006657E0" w:rsidRDefault="00465C5C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6657E0">
              <w:rPr>
                <w:i/>
              </w:rPr>
              <w:t>Your digital footprint</w:t>
            </w:r>
          </w:p>
        </w:tc>
        <w:tc>
          <w:tcPr>
            <w:tcW w:w="1947" w:type="dxa"/>
          </w:tcPr>
          <w:p w14:paraId="03F99625" w14:textId="77777777" w:rsidR="00465C5C" w:rsidRPr="006657E0" w:rsidRDefault="00465C5C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657E0">
              <w:rPr>
                <w:b/>
              </w:rPr>
              <w:t>E-Safety</w:t>
            </w:r>
          </w:p>
          <w:p w14:paraId="1675BB6D" w14:textId="04911F66" w:rsidR="00005745" w:rsidRPr="006657E0" w:rsidRDefault="00465C5C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6657E0">
              <w:rPr>
                <w:i/>
              </w:rPr>
              <w:t>Sexting</w:t>
            </w:r>
          </w:p>
        </w:tc>
        <w:tc>
          <w:tcPr>
            <w:tcW w:w="1984" w:type="dxa"/>
          </w:tcPr>
          <w:p w14:paraId="1901C6F6" w14:textId="77777777" w:rsidR="00465C5C" w:rsidRPr="006657E0" w:rsidRDefault="00465C5C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657E0">
              <w:rPr>
                <w:b/>
              </w:rPr>
              <w:t>E-Safety</w:t>
            </w:r>
          </w:p>
          <w:p w14:paraId="59F19A39" w14:textId="54FA8A95" w:rsidR="00745B31" w:rsidRPr="006657E0" w:rsidRDefault="00465C5C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6657E0">
              <w:rPr>
                <w:i/>
                <w:iCs/>
              </w:rPr>
              <w:t>Oversharing</w:t>
            </w:r>
          </w:p>
        </w:tc>
        <w:tc>
          <w:tcPr>
            <w:tcW w:w="1843" w:type="dxa"/>
          </w:tcPr>
          <w:p w14:paraId="743A83B6" w14:textId="77777777" w:rsidR="00465C5C" w:rsidRPr="006657E0" w:rsidRDefault="00465C5C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657E0">
              <w:rPr>
                <w:b/>
              </w:rPr>
              <w:t>E-Safety</w:t>
            </w:r>
          </w:p>
          <w:p w14:paraId="04DAAB3D" w14:textId="696BDCD6" w:rsidR="00745B31" w:rsidRPr="006657E0" w:rsidRDefault="002F4574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6657E0">
              <w:rPr>
                <w:i/>
                <w:iCs/>
              </w:rPr>
              <w:t>Cyber security – (Script Kiddies?)</w:t>
            </w:r>
          </w:p>
        </w:tc>
        <w:tc>
          <w:tcPr>
            <w:tcW w:w="1831" w:type="dxa"/>
          </w:tcPr>
          <w:p w14:paraId="03DBCDBD" w14:textId="77777777" w:rsidR="00465C5C" w:rsidRPr="006657E0" w:rsidRDefault="00465C5C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657E0">
              <w:rPr>
                <w:b/>
              </w:rPr>
              <w:t>E-Safety</w:t>
            </w:r>
          </w:p>
          <w:p w14:paraId="04E21D68" w14:textId="779D867C" w:rsidR="00745B31" w:rsidRPr="006657E0" w:rsidRDefault="001612AA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6657E0">
              <w:rPr>
                <w:i/>
                <w:iCs/>
              </w:rPr>
              <w:t>There’s no place like 127.0.0.1</w:t>
            </w:r>
          </w:p>
        </w:tc>
        <w:tc>
          <w:tcPr>
            <w:tcW w:w="2138" w:type="dxa"/>
            <w:shd w:val="clear" w:color="auto" w:fill="FBE4D5" w:themeFill="accent2" w:themeFillTint="33"/>
          </w:tcPr>
          <w:p w14:paraId="47D9618B" w14:textId="77777777" w:rsidR="00005745" w:rsidRPr="006657E0" w:rsidRDefault="00005745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6657E0">
              <w:rPr>
                <w:b/>
                <w:u w:val="single"/>
              </w:rPr>
              <w:t>checkpoint week</w:t>
            </w:r>
          </w:p>
          <w:p w14:paraId="718EE24A" w14:textId="713D47AB" w:rsidR="002F4574" w:rsidRPr="006657E0" w:rsidRDefault="002F4574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6657E0">
              <w:rPr>
                <w:bCs/>
                <w:i/>
                <w:iCs/>
              </w:rPr>
              <w:t>E-Safety booklet</w:t>
            </w:r>
          </w:p>
        </w:tc>
        <w:tc>
          <w:tcPr>
            <w:tcW w:w="1417" w:type="dxa"/>
            <w:shd w:val="clear" w:color="auto" w:fill="FBE4D5" w:themeFill="accent2" w:themeFillTint="33"/>
          </w:tcPr>
          <w:p w14:paraId="118C23FA" w14:textId="77777777" w:rsidR="00005745" w:rsidRPr="006657E0" w:rsidRDefault="00005745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6657E0">
              <w:rPr>
                <w:b/>
                <w:u w:val="single"/>
              </w:rPr>
              <w:t>gap week</w:t>
            </w:r>
          </w:p>
        </w:tc>
        <w:tc>
          <w:tcPr>
            <w:tcW w:w="1365" w:type="dxa"/>
            <w:shd w:val="clear" w:color="auto" w:fill="D9D9D9" w:themeFill="background1" w:themeFillShade="D9"/>
          </w:tcPr>
          <w:p w14:paraId="484CE14C" w14:textId="77777777" w:rsidR="00005745" w:rsidRPr="006657E0" w:rsidRDefault="00005745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05745" w:rsidRPr="006657E0" w14:paraId="0FB7EE4E" w14:textId="77777777" w:rsidTr="00AF572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hideMark/>
          </w:tcPr>
          <w:p w14:paraId="703A8D8B" w14:textId="77777777" w:rsidR="00005745" w:rsidRPr="006657E0" w:rsidRDefault="00005745" w:rsidP="006657E0">
            <w:pPr>
              <w:pStyle w:val="TTCTText"/>
              <w:jc w:val="left"/>
            </w:pPr>
            <w:r w:rsidRPr="006657E0">
              <w:t>2</w:t>
            </w:r>
          </w:p>
          <w:p w14:paraId="11550216" w14:textId="77777777" w:rsidR="00005745" w:rsidRPr="006657E0" w:rsidRDefault="00005745" w:rsidP="006657E0">
            <w:pPr>
              <w:pStyle w:val="TTCTText"/>
              <w:jc w:val="left"/>
            </w:pPr>
            <w:r w:rsidRPr="006657E0">
              <w:t>31/10/22- 22/12/22</w:t>
            </w:r>
          </w:p>
        </w:tc>
        <w:tc>
          <w:tcPr>
            <w:tcW w:w="1787" w:type="dxa"/>
          </w:tcPr>
          <w:p w14:paraId="053DD1C0" w14:textId="0DAC5E05" w:rsidR="00005745" w:rsidRPr="006657E0" w:rsidRDefault="006657E0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657E0">
              <w:rPr>
                <w:b/>
              </w:rPr>
              <w:t>Under the hood</w:t>
            </w:r>
          </w:p>
          <w:p w14:paraId="289F8B82" w14:textId="14A72535" w:rsidR="006657E0" w:rsidRPr="006657E0" w:rsidRDefault="006657E0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6657E0">
              <w:rPr>
                <w:bCs/>
                <w:i/>
                <w:iCs/>
              </w:rPr>
              <w:t>Internal components refresher</w:t>
            </w:r>
          </w:p>
          <w:p w14:paraId="2FA4585E" w14:textId="77777777" w:rsidR="00185CDD" w:rsidRPr="006657E0" w:rsidRDefault="00185CDD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47" w:type="dxa"/>
          </w:tcPr>
          <w:p w14:paraId="0B420FAC" w14:textId="77777777" w:rsidR="006657E0" w:rsidRPr="006657E0" w:rsidRDefault="006657E0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657E0">
              <w:rPr>
                <w:b/>
              </w:rPr>
              <w:t>Under the hood</w:t>
            </w:r>
          </w:p>
          <w:p w14:paraId="4EDEC8AB" w14:textId="6BCC3E1C" w:rsidR="006657E0" w:rsidRPr="006657E0" w:rsidRDefault="006657E0" w:rsidP="006657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</w:rPr>
            </w:pPr>
            <w:r w:rsidRPr="006657E0">
              <w:rPr>
                <w:rFonts w:ascii="Avenir Next LT Pro" w:hAnsi="Avenir Next LT Pro"/>
                <w:bCs/>
                <w:i/>
                <w:iCs/>
              </w:rPr>
              <w:t>Storage</w:t>
            </w:r>
            <w:r>
              <w:rPr>
                <w:rFonts w:ascii="Avenir Next LT Pro" w:hAnsi="Avenir Next LT Pro"/>
                <w:bCs/>
                <w:i/>
                <w:iCs/>
              </w:rPr>
              <w:t xml:space="preserve"> types; Magnetic, Optical, Solid State.</w:t>
            </w:r>
          </w:p>
        </w:tc>
        <w:tc>
          <w:tcPr>
            <w:tcW w:w="1984" w:type="dxa"/>
          </w:tcPr>
          <w:p w14:paraId="5B808426" w14:textId="77777777" w:rsidR="006657E0" w:rsidRPr="006657E0" w:rsidRDefault="006657E0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657E0">
              <w:rPr>
                <w:b/>
              </w:rPr>
              <w:t>Under the hood</w:t>
            </w:r>
          </w:p>
          <w:p w14:paraId="53C51CA4" w14:textId="5589E942" w:rsidR="00005745" w:rsidRPr="006657E0" w:rsidRDefault="006657E0" w:rsidP="006657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</w:rPr>
            </w:pPr>
            <w:r>
              <w:rPr>
                <w:rFonts w:ascii="Avenir Next LT Pro" w:hAnsi="Avenir Next LT Pro"/>
                <w:bCs/>
                <w:i/>
                <w:iCs/>
              </w:rPr>
              <w:t>Memory, RAM, ROM, Cache.</w:t>
            </w:r>
          </w:p>
        </w:tc>
        <w:tc>
          <w:tcPr>
            <w:tcW w:w="1843" w:type="dxa"/>
          </w:tcPr>
          <w:p w14:paraId="66E56E5A" w14:textId="77777777" w:rsidR="006657E0" w:rsidRPr="006657E0" w:rsidRDefault="006657E0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657E0">
              <w:rPr>
                <w:b/>
              </w:rPr>
              <w:t>Under the hood</w:t>
            </w:r>
          </w:p>
          <w:p w14:paraId="4BE89539" w14:textId="5A04C76D" w:rsidR="00005745" w:rsidRPr="006657E0" w:rsidRDefault="006657E0" w:rsidP="006657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</w:rPr>
            </w:pPr>
            <w:r>
              <w:rPr>
                <w:rFonts w:ascii="Avenir Next LT Pro" w:hAnsi="Avenir Next LT Pro"/>
                <w:bCs/>
                <w:i/>
                <w:iCs/>
              </w:rPr>
              <w:t>CPU and heatsink</w:t>
            </w:r>
            <w:r w:rsidR="00925897">
              <w:rPr>
                <w:rFonts w:ascii="Avenir Next LT Pro" w:hAnsi="Avenir Next LT Pro"/>
                <w:bCs/>
                <w:i/>
                <w:iCs/>
              </w:rPr>
              <w:t>. What are registers?</w:t>
            </w:r>
          </w:p>
        </w:tc>
        <w:tc>
          <w:tcPr>
            <w:tcW w:w="1831" w:type="dxa"/>
          </w:tcPr>
          <w:p w14:paraId="1F42423B" w14:textId="77777777" w:rsidR="006657E0" w:rsidRPr="006657E0" w:rsidRDefault="006657E0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657E0">
              <w:rPr>
                <w:b/>
              </w:rPr>
              <w:t>Under the hood</w:t>
            </w:r>
          </w:p>
          <w:p w14:paraId="34B176C9" w14:textId="43E443E0" w:rsidR="00005745" w:rsidRPr="00925897" w:rsidRDefault="00925897" w:rsidP="006657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</w:rPr>
            </w:pPr>
            <w:r>
              <w:rPr>
                <w:rFonts w:ascii="Avenir Next LT Pro" w:hAnsi="Avenir Next LT Pro"/>
                <w:bCs/>
                <w:i/>
                <w:iCs/>
              </w:rPr>
              <w:t>Look inside. Find and identify components.</w:t>
            </w:r>
          </w:p>
        </w:tc>
        <w:tc>
          <w:tcPr>
            <w:tcW w:w="2138" w:type="dxa"/>
          </w:tcPr>
          <w:p w14:paraId="5AD3D292" w14:textId="77777777" w:rsidR="006657E0" w:rsidRPr="006657E0" w:rsidRDefault="006657E0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657E0">
              <w:rPr>
                <w:b/>
              </w:rPr>
              <w:t>Under the hood</w:t>
            </w:r>
          </w:p>
          <w:p w14:paraId="1726D703" w14:textId="0B85E031" w:rsidR="00005745" w:rsidRPr="00925897" w:rsidRDefault="00925897" w:rsidP="006657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</w:rPr>
            </w:pPr>
            <w:r w:rsidRPr="00925897">
              <w:rPr>
                <w:rFonts w:ascii="Avenir Next LT Pro" w:hAnsi="Avenir Next LT Pro"/>
                <w:bCs/>
                <w:i/>
                <w:iCs/>
              </w:rPr>
              <w:t>Shopping challenge</w:t>
            </w:r>
            <w:r>
              <w:rPr>
                <w:rFonts w:ascii="Avenir Next LT Pro" w:hAnsi="Avenir Next LT Pro"/>
                <w:bCs/>
                <w:i/>
                <w:iCs/>
              </w:rPr>
              <w:t>, (spreadsheet callback)</w:t>
            </w:r>
          </w:p>
        </w:tc>
        <w:tc>
          <w:tcPr>
            <w:tcW w:w="1417" w:type="dxa"/>
            <w:shd w:val="clear" w:color="auto" w:fill="FBE4D5" w:themeFill="accent2" w:themeFillTint="33"/>
          </w:tcPr>
          <w:p w14:paraId="48134756" w14:textId="77777777" w:rsidR="00005745" w:rsidRPr="006657E0" w:rsidRDefault="00005745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6657E0">
              <w:rPr>
                <w:b/>
                <w:u w:val="single"/>
              </w:rPr>
              <w:t>checkpoint week</w:t>
            </w:r>
          </w:p>
        </w:tc>
        <w:tc>
          <w:tcPr>
            <w:tcW w:w="1365" w:type="dxa"/>
            <w:shd w:val="clear" w:color="auto" w:fill="FBE4D5" w:themeFill="accent2" w:themeFillTint="33"/>
          </w:tcPr>
          <w:p w14:paraId="26A47F64" w14:textId="77777777" w:rsidR="00005745" w:rsidRPr="006657E0" w:rsidRDefault="00005745" w:rsidP="006657E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6657E0">
              <w:rPr>
                <w:b/>
                <w:u w:val="single"/>
              </w:rPr>
              <w:t>gap week</w:t>
            </w:r>
          </w:p>
        </w:tc>
      </w:tr>
      <w:tr w:rsidR="00005745" w:rsidRPr="006657E0" w14:paraId="7DCA5714" w14:textId="77777777" w:rsidTr="00AF572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1E3DEB0C" w14:textId="77777777" w:rsidR="00005745" w:rsidRPr="006657E0" w:rsidRDefault="00005745" w:rsidP="00005745">
            <w:pPr>
              <w:pStyle w:val="TTCTText"/>
            </w:pPr>
            <w:r w:rsidRPr="006657E0">
              <w:t>3</w:t>
            </w:r>
          </w:p>
          <w:p w14:paraId="486EF47D" w14:textId="77777777" w:rsidR="00005745" w:rsidRPr="006657E0" w:rsidRDefault="00005745" w:rsidP="00005745">
            <w:pPr>
              <w:pStyle w:val="TTCTText"/>
            </w:pPr>
            <w:r w:rsidRPr="006657E0">
              <w:t>9/1/23 – 3/3/23</w:t>
            </w:r>
          </w:p>
        </w:tc>
        <w:tc>
          <w:tcPr>
            <w:tcW w:w="1787" w:type="dxa"/>
          </w:tcPr>
          <w:p w14:paraId="74BF2948" w14:textId="77777777" w:rsidR="00005745" w:rsidRDefault="00925897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Representation of Data</w:t>
            </w:r>
          </w:p>
          <w:p w14:paraId="63A64409" w14:textId="1967C77A" w:rsidR="00F667FF" w:rsidRPr="00F667FF" w:rsidRDefault="00AF572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Binary mosaic</w:t>
            </w:r>
          </w:p>
        </w:tc>
        <w:tc>
          <w:tcPr>
            <w:tcW w:w="1947" w:type="dxa"/>
          </w:tcPr>
          <w:p w14:paraId="2A99FE08" w14:textId="77777777" w:rsidR="00005745" w:rsidRDefault="00925897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Representation of Data</w:t>
            </w:r>
          </w:p>
          <w:p w14:paraId="7C8D0B4C" w14:textId="769AF81F" w:rsidR="00F667FF" w:rsidRPr="00F667FF" w:rsidRDefault="00AF572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A splash of colour</w:t>
            </w:r>
          </w:p>
        </w:tc>
        <w:tc>
          <w:tcPr>
            <w:tcW w:w="1984" w:type="dxa"/>
          </w:tcPr>
          <w:p w14:paraId="66D48503" w14:textId="77777777" w:rsidR="00005745" w:rsidRDefault="00925897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Representation of Data</w:t>
            </w:r>
          </w:p>
          <w:p w14:paraId="49F75061" w14:textId="74B77D29" w:rsidR="00F667FF" w:rsidRPr="00E115A2" w:rsidRDefault="00AF572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Collage</w:t>
            </w:r>
          </w:p>
        </w:tc>
        <w:tc>
          <w:tcPr>
            <w:tcW w:w="1843" w:type="dxa"/>
          </w:tcPr>
          <w:p w14:paraId="2FD37720" w14:textId="2F543F46" w:rsidR="00005745" w:rsidRPr="00E115A2" w:rsidRDefault="00925897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/>
              </w:rPr>
              <w:t>Representation of Data</w:t>
            </w:r>
            <w:r w:rsidR="00E115A2">
              <w:rPr>
                <w:b/>
              </w:rPr>
              <w:br/>
            </w:r>
            <w:r w:rsidR="00AF5725">
              <w:rPr>
                <w:bCs/>
                <w:i/>
                <w:iCs/>
              </w:rPr>
              <w:t>Good vibrations</w:t>
            </w:r>
          </w:p>
        </w:tc>
        <w:tc>
          <w:tcPr>
            <w:tcW w:w="1831" w:type="dxa"/>
          </w:tcPr>
          <w:p w14:paraId="41DD0C03" w14:textId="77777777" w:rsidR="00005745" w:rsidRDefault="00925897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Representation of Data</w:t>
            </w:r>
          </w:p>
          <w:p w14:paraId="5E8DD0F4" w14:textId="4E12943F" w:rsidR="00AF5725" w:rsidRPr="00AF5725" w:rsidRDefault="00AF572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AF5725">
              <w:rPr>
                <w:bCs/>
                <w:i/>
                <w:iCs/>
              </w:rPr>
              <w:t>Sonic playground</w:t>
            </w:r>
          </w:p>
        </w:tc>
        <w:tc>
          <w:tcPr>
            <w:tcW w:w="2138" w:type="dxa"/>
            <w:shd w:val="clear" w:color="auto" w:fill="FBE4D5" w:themeFill="accent2" w:themeFillTint="33"/>
          </w:tcPr>
          <w:p w14:paraId="0B96BA16" w14:textId="77777777" w:rsidR="00005745" w:rsidRPr="006657E0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6657E0">
              <w:rPr>
                <w:b/>
                <w:u w:val="single"/>
              </w:rPr>
              <w:t>checkpoint week</w:t>
            </w:r>
          </w:p>
          <w:p w14:paraId="019601AD" w14:textId="436A6838" w:rsidR="001612AA" w:rsidRPr="006657E0" w:rsidRDefault="001612AA" w:rsidP="001612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 w:cs="Calibri"/>
                <w:color w:val="000000"/>
                <w:sz w:val="22"/>
              </w:rPr>
            </w:pPr>
            <w:r w:rsidRPr="006657E0">
              <w:rPr>
                <w:rFonts w:ascii="Avenir Next LT Pro" w:hAnsi="Avenir Next LT Pro" w:cs="Calibri"/>
                <w:color w:val="000000"/>
                <w:sz w:val="22"/>
              </w:rPr>
              <w:t>KS3 CUMULATIVE ASSESSMENTS</w:t>
            </w:r>
          </w:p>
        </w:tc>
        <w:tc>
          <w:tcPr>
            <w:tcW w:w="1417" w:type="dxa"/>
            <w:shd w:val="clear" w:color="auto" w:fill="FBE4D5" w:themeFill="accent2" w:themeFillTint="33"/>
          </w:tcPr>
          <w:p w14:paraId="72CB05F0" w14:textId="77777777" w:rsidR="00005745" w:rsidRPr="006657E0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6657E0">
              <w:rPr>
                <w:b/>
                <w:u w:val="single"/>
              </w:rPr>
              <w:t>gap week</w:t>
            </w:r>
          </w:p>
        </w:tc>
        <w:tc>
          <w:tcPr>
            <w:tcW w:w="1365" w:type="dxa"/>
            <w:shd w:val="clear" w:color="auto" w:fill="D9D9D9" w:themeFill="background1" w:themeFillShade="D9"/>
          </w:tcPr>
          <w:p w14:paraId="71AFBBF3" w14:textId="77777777" w:rsidR="00005745" w:rsidRPr="006657E0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05745" w:rsidRPr="006657E0" w14:paraId="58D6E525" w14:textId="77777777" w:rsidTr="00AF572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567B9991" w14:textId="77777777" w:rsidR="00005745" w:rsidRPr="006657E0" w:rsidRDefault="00005745" w:rsidP="00005745">
            <w:pPr>
              <w:pStyle w:val="TTCTText"/>
            </w:pPr>
            <w:r w:rsidRPr="006657E0">
              <w:t>4</w:t>
            </w:r>
          </w:p>
          <w:p w14:paraId="5EBF40E4" w14:textId="77777777" w:rsidR="00005745" w:rsidRPr="006657E0" w:rsidRDefault="00005745" w:rsidP="00005745">
            <w:pPr>
              <w:pStyle w:val="TTCTText"/>
            </w:pPr>
            <w:r w:rsidRPr="006657E0">
              <w:t>6/3/23 – 12/5/23</w:t>
            </w:r>
          </w:p>
        </w:tc>
        <w:tc>
          <w:tcPr>
            <w:tcW w:w="1787" w:type="dxa"/>
          </w:tcPr>
          <w:p w14:paraId="250163F6" w14:textId="77777777" w:rsidR="00005745" w:rsidRDefault="00AF572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mage manipulation</w:t>
            </w:r>
          </w:p>
          <w:p w14:paraId="6A295646" w14:textId="1954108C" w:rsidR="00AF5725" w:rsidRPr="00AF5725" w:rsidRDefault="00556849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Fake or real?</w:t>
            </w:r>
          </w:p>
        </w:tc>
        <w:tc>
          <w:tcPr>
            <w:tcW w:w="1947" w:type="dxa"/>
          </w:tcPr>
          <w:p w14:paraId="21B30826" w14:textId="77777777" w:rsidR="00AF5725" w:rsidRDefault="00AF5725" w:rsidP="00AF572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mage manipulation</w:t>
            </w:r>
          </w:p>
          <w:p w14:paraId="4EDFA767" w14:textId="0CD9C9EB" w:rsidR="00005745" w:rsidRPr="00AF5725" w:rsidRDefault="00AF572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Retouching images</w:t>
            </w:r>
          </w:p>
        </w:tc>
        <w:tc>
          <w:tcPr>
            <w:tcW w:w="1984" w:type="dxa"/>
          </w:tcPr>
          <w:p w14:paraId="730AE317" w14:textId="77777777" w:rsidR="00005745" w:rsidRDefault="00AF572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mage manipulation</w:t>
            </w:r>
          </w:p>
          <w:p w14:paraId="7525EA70" w14:textId="182A2883" w:rsidR="00AF5725" w:rsidRPr="00AF5725" w:rsidRDefault="00AF572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Re</w:t>
            </w:r>
            <w:r w:rsidR="00576285">
              <w:rPr>
                <w:bCs/>
                <w:i/>
                <w:iCs/>
              </w:rPr>
              <w:t>-colouring images</w:t>
            </w:r>
          </w:p>
        </w:tc>
        <w:tc>
          <w:tcPr>
            <w:tcW w:w="1843" w:type="dxa"/>
          </w:tcPr>
          <w:p w14:paraId="34F930BC" w14:textId="77777777" w:rsidR="00005745" w:rsidRDefault="00AF572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mage manipulation</w:t>
            </w:r>
          </w:p>
          <w:p w14:paraId="4A9FCA97" w14:textId="7D7E95FE" w:rsidR="00576285" w:rsidRPr="00576285" w:rsidRDefault="0057628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Compositing, combining parts.</w:t>
            </w:r>
          </w:p>
        </w:tc>
        <w:tc>
          <w:tcPr>
            <w:tcW w:w="1831" w:type="dxa"/>
          </w:tcPr>
          <w:p w14:paraId="35E3645A" w14:textId="77777777" w:rsidR="00005745" w:rsidRDefault="00AF572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mage manipulation</w:t>
            </w:r>
          </w:p>
          <w:p w14:paraId="6F2BDF17" w14:textId="76226CC3" w:rsidR="00576285" w:rsidRPr="00576285" w:rsidRDefault="00702553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Compositing, fine detail.</w:t>
            </w:r>
          </w:p>
        </w:tc>
        <w:tc>
          <w:tcPr>
            <w:tcW w:w="2138" w:type="dxa"/>
          </w:tcPr>
          <w:p w14:paraId="17040846" w14:textId="77777777" w:rsidR="00005745" w:rsidRDefault="00AF5725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mage manipulation</w:t>
            </w:r>
          </w:p>
          <w:p w14:paraId="011A6634" w14:textId="50872FD0" w:rsidR="00702553" w:rsidRPr="00702553" w:rsidRDefault="00702553" w:rsidP="00745B3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702553">
              <w:rPr>
                <w:bCs/>
                <w:i/>
                <w:iCs/>
              </w:rPr>
              <w:t>Assessment</w:t>
            </w:r>
            <w:r>
              <w:rPr>
                <w:bCs/>
                <w:i/>
                <w:iCs/>
              </w:rPr>
              <w:t xml:space="preserve"> (2 weeks)</w:t>
            </w:r>
          </w:p>
        </w:tc>
        <w:tc>
          <w:tcPr>
            <w:tcW w:w="1417" w:type="dxa"/>
            <w:shd w:val="clear" w:color="auto" w:fill="FBE4D5" w:themeFill="accent2" w:themeFillTint="33"/>
          </w:tcPr>
          <w:p w14:paraId="6CCF7B48" w14:textId="77777777" w:rsidR="00005745" w:rsidRPr="006657E0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6657E0">
              <w:rPr>
                <w:b/>
                <w:u w:val="single"/>
              </w:rPr>
              <w:t>checkpoint week</w:t>
            </w:r>
          </w:p>
        </w:tc>
        <w:tc>
          <w:tcPr>
            <w:tcW w:w="1365" w:type="dxa"/>
            <w:shd w:val="clear" w:color="auto" w:fill="FBE4D5" w:themeFill="accent2" w:themeFillTint="33"/>
          </w:tcPr>
          <w:p w14:paraId="6EB9614E" w14:textId="77777777" w:rsidR="00005745" w:rsidRPr="006657E0" w:rsidRDefault="00005745" w:rsidP="0000574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6657E0">
              <w:rPr>
                <w:b/>
                <w:u w:val="single"/>
              </w:rPr>
              <w:t>gap week</w:t>
            </w:r>
          </w:p>
        </w:tc>
      </w:tr>
      <w:tr w:rsidR="00C47348" w:rsidRPr="006657E0" w14:paraId="40E1A295" w14:textId="77777777" w:rsidTr="00AF572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4721A75D" w14:textId="77777777" w:rsidR="00C47348" w:rsidRPr="006657E0" w:rsidRDefault="00C47348" w:rsidP="00C47348">
            <w:pPr>
              <w:pStyle w:val="TTCTText"/>
            </w:pPr>
            <w:r w:rsidRPr="006657E0">
              <w:t>5</w:t>
            </w:r>
          </w:p>
          <w:p w14:paraId="711E7C57" w14:textId="77777777" w:rsidR="00C47348" w:rsidRPr="006657E0" w:rsidRDefault="00C47348" w:rsidP="00C47348">
            <w:pPr>
              <w:pStyle w:val="TTCTText"/>
            </w:pPr>
            <w:r w:rsidRPr="006657E0">
              <w:t>15/5/23 – 3/7/23</w:t>
            </w:r>
          </w:p>
        </w:tc>
        <w:tc>
          <w:tcPr>
            <w:tcW w:w="1787" w:type="dxa"/>
          </w:tcPr>
          <w:p w14:paraId="0AB669B6" w14:textId="77777777" w:rsidR="00C47348" w:rsidRDefault="00C47348" w:rsidP="00C473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eveloping for the web</w:t>
            </w:r>
          </w:p>
          <w:p w14:paraId="3995027A" w14:textId="1AE79E0E" w:rsidR="00C47348" w:rsidRPr="00C47348" w:rsidRDefault="00C47348" w:rsidP="00C473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Website building blocks</w:t>
            </w:r>
          </w:p>
        </w:tc>
        <w:tc>
          <w:tcPr>
            <w:tcW w:w="1947" w:type="dxa"/>
          </w:tcPr>
          <w:p w14:paraId="3DC04EB0" w14:textId="77777777" w:rsidR="00C47348" w:rsidRDefault="00C47348" w:rsidP="00C473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eveloping for the web</w:t>
            </w:r>
          </w:p>
          <w:p w14:paraId="248CD950" w14:textId="2EAB1EA2" w:rsidR="00C47348" w:rsidRPr="00C47348" w:rsidRDefault="00C47348" w:rsidP="00C473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C47348">
              <w:rPr>
                <w:bCs/>
                <w:i/>
                <w:iCs/>
              </w:rPr>
              <w:t>Words are not enough</w:t>
            </w:r>
          </w:p>
        </w:tc>
        <w:tc>
          <w:tcPr>
            <w:tcW w:w="1984" w:type="dxa"/>
          </w:tcPr>
          <w:p w14:paraId="17C50005" w14:textId="77777777" w:rsidR="00C47348" w:rsidRDefault="00C47348" w:rsidP="00C473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eveloping for the web</w:t>
            </w:r>
          </w:p>
          <w:p w14:paraId="4A79A77B" w14:textId="2957B896" w:rsidR="00C47348" w:rsidRPr="006657E0" w:rsidRDefault="00C47348" w:rsidP="00C473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Cs/>
                <w:i/>
                <w:iCs/>
              </w:rPr>
              <w:t>Taking Shortcuts, CSS</w:t>
            </w:r>
          </w:p>
        </w:tc>
        <w:tc>
          <w:tcPr>
            <w:tcW w:w="1843" w:type="dxa"/>
          </w:tcPr>
          <w:p w14:paraId="1D9AF31A" w14:textId="77777777" w:rsidR="00C47348" w:rsidRDefault="00C47348" w:rsidP="00C473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eveloping for the web</w:t>
            </w:r>
          </w:p>
          <w:p w14:paraId="381AF639" w14:textId="09BD375F" w:rsidR="00C47348" w:rsidRPr="006657E0" w:rsidRDefault="00556849" w:rsidP="00C473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Cs/>
                <w:i/>
                <w:iCs/>
              </w:rPr>
              <w:t>Navigating the web linking pages</w:t>
            </w:r>
          </w:p>
        </w:tc>
        <w:tc>
          <w:tcPr>
            <w:tcW w:w="1831" w:type="dxa"/>
          </w:tcPr>
          <w:p w14:paraId="7AAEA3A1" w14:textId="77777777" w:rsidR="00C47348" w:rsidRDefault="00C47348" w:rsidP="00C473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eveloping for the web</w:t>
            </w:r>
          </w:p>
          <w:p w14:paraId="7D64A8B1" w14:textId="59B5D351" w:rsidR="00C47348" w:rsidRPr="006657E0" w:rsidRDefault="00556849" w:rsidP="00C473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Cs/>
                <w:i/>
                <w:iCs/>
              </w:rPr>
              <w:t>Navigating the web (Assessed)</w:t>
            </w:r>
          </w:p>
        </w:tc>
        <w:tc>
          <w:tcPr>
            <w:tcW w:w="2138" w:type="dxa"/>
            <w:shd w:val="clear" w:color="auto" w:fill="FBE4D5" w:themeFill="accent2" w:themeFillTint="33"/>
          </w:tcPr>
          <w:p w14:paraId="44CB4B2E" w14:textId="77777777" w:rsidR="00C47348" w:rsidRPr="006657E0" w:rsidRDefault="00C47348" w:rsidP="00C473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6657E0">
              <w:rPr>
                <w:b/>
                <w:u w:val="single"/>
              </w:rPr>
              <w:t>checkpoint week</w:t>
            </w:r>
          </w:p>
          <w:p w14:paraId="19A89327" w14:textId="46100E7C" w:rsidR="00C47348" w:rsidRPr="006657E0" w:rsidRDefault="00C47348" w:rsidP="00C473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6657E0">
              <w:rPr>
                <w:rFonts w:cs="Calibri"/>
                <w:color w:val="000000"/>
                <w:sz w:val="22"/>
                <w:szCs w:val="22"/>
              </w:rPr>
              <w:t>KS3 CUMULATIVE ASSESSMENTS</w:t>
            </w:r>
          </w:p>
        </w:tc>
        <w:tc>
          <w:tcPr>
            <w:tcW w:w="1417" w:type="dxa"/>
            <w:shd w:val="clear" w:color="auto" w:fill="FBE4D5" w:themeFill="accent2" w:themeFillTint="33"/>
          </w:tcPr>
          <w:p w14:paraId="7321F497" w14:textId="77777777" w:rsidR="00C47348" w:rsidRPr="006657E0" w:rsidRDefault="00C47348" w:rsidP="00C473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6657E0">
              <w:rPr>
                <w:b/>
                <w:u w:val="single"/>
              </w:rPr>
              <w:t>gap week</w:t>
            </w:r>
          </w:p>
        </w:tc>
        <w:tc>
          <w:tcPr>
            <w:tcW w:w="1365" w:type="dxa"/>
            <w:shd w:val="clear" w:color="auto" w:fill="D9D9D9" w:themeFill="background1" w:themeFillShade="D9"/>
          </w:tcPr>
          <w:p w14:paraId="78B1323F" w14:textId="77777777" w:rsidR="00C47348" w:rsidRPr="006657E0" w:rsidRDefault="00C47348" w:rsidP="00C473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47348" w:rsidRPr="006657E0" w14:paraId="72A59F68" w14:textId="77777777" w:rsidTr="00AF572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2B27062C" w14:textId="77777777" w:rsidR="00C47348" w:rsidRPr="006657E0" w:rsidRDefault="00C47348" w:rsidP="00C47348">
            <w:pPr>
              <w:pStyle w:val="TTCTText"/>
            </w:pPr>
            <w:r w:rsidRPr="006657E0">
              <w:t>mini unit</w:t>
            </w:r>
          </w:p>
          <w:p w14:paraId="132489DF" w14:textId="77777777" w:rsidR="00C47348" w:rsidRPr="006657E0" w:rsidRDefault="00C47348" w:rsidP="00C47348">
            <w:pPr>
              <w:pStyle w:val="TTCTText"/>
            </w:pPr>
            <w:r w:rsidRPr="006657E0">
              <w:t>10/7/23 – 21/7/23</w:t>
            </w:r>
          </w:p>
        </w:tc>
        <w:tc>
          <w:tcPr>
            <w:tcW w:w="1787" w:type="dxa"/>
          </w:tcPr>
          <w:p w14:paraId="7BC9F937" w14:textId="77777777" w:rsidR="00C47348" w:rsidRPr="006657E0" w:rsidRDefault="00C47348" w:rsidP="00C473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57E0">
              <w:rPr>
                <w:b/>
              </w:rPr>
              <w:t>Learning Objec</w:t>
            </w:r>
            <w:r w:rsidRPr="006657E0">
              <w:t>tive</w:t>
            </w:r>
          </w:p>
        </w:tc>
        <w:tc>
          <w:tcPr>
            <w:tcW w:w="1947" w:type="dxa"/>
          </w:tcPr>
          <w:p w14:paraId="0E6A9E95" w14:textId="77777777" w:rsidR="00C47348" w:rsidRPr="006657E0" w:rsidRDefault="00C47348" w:rsidP="00C473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657E0">
              <w:rPr>
                <w:b/>
              </w:rPr>
              <w:t>Learning Objectiv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2B526750" w14:textId="77777777" w:rsidR="00C47348" w:rsidRPr="006657E0" w:rsidRDefault="00C47348" w:rsidP="00C473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13522FD9" w14:textId="77777777" w:rsidR="00C47348" w:rsidRPr="006657E0" w:rsidRDefault="00C47348" w:rsidP="00C473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31" w:type="dxa"/>
            <w:shd w:val="clear" w:color="auto" w:fill="D9D9D9" w:themeFill="background1" w:themeFillShade="D9"/>
          </w:tcPr>
          <w:p w14:paraId="53024BC2" w14:textId="77777777" w:rsidR="00C47348" w:rsidRPr="006657E0" w:rsidRDefault="00C47348" w:rsidP="00C473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38" w:type="dxa"/>
            <w:shd w:val="clear" w:color="auto" w:fill="D9D9D9" w:themeFill="background1" w:themeFillShade="D9"/>
          </w:tcPr>
          <w:p w14:paraId="1A212699" w14:textId="77777777" w:rsidR="00C47348" w:rsidRPr="006657E0" w:rsidRDefault="00C47348" w:rsidP="00C473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14:paraId="04D27C40" w14:textId="77777777" w:rsidR="00C47348" w:rsidRPr="006657E0" w:rsidRDefault="00C47348" w:rsidP="00C473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5" w:type="dxa"/>
            <w:shd w:val="clear" w:color="auto" w:fill="D9D9D9" w:themeFill="background1" w:themeFillShade="D9"/>
          </w:tcPr>
          <w:p w14:paraId="19F54D5D" w14:textId="77777777" w:rsidR="00C47348" w:rsidRPr="006657E0" w:rsidRDefault="00C47348" w:rsidP="00C473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6E14294" w14:textId="77777777" w:rsidR="00F931B4" w:rsidRDefault="00F931B4" w:rsidP="00130829">
      <w:pPr>
        <w:pStyle w:val="TTCTText"/>
        <w:jc w:val="left"/>
      </w:pPr>
    </w:p>
    <w:p w14:paraId="1AC413E4" w14:textId="77777777" w:rsidR="00F931B4" w:rsidRDefault="00F931B4" w:rsidP="00130829">
      <w:pPr>
        <w:pStyle w:val="TTCTText"/>
        <w:jc w:val="left"/>
      </w:pPr>
    </w:p>
    <w:p w14:paraId="6F3BC96C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E003A0" w14:textId="77777777" w:rsidR="002E3FD2" w:rsidRDefault="002E3FD2" w:rsidP="000D506B">
      <w:r>
        <w:separator/>
      </w:r>
    </w:p>
  </w:endnote>
  <w:endnote w:type="continuationSeparator" w:id="0">
    <w:p w14:paraId="34F35CFB" w14:textId="77777777" w:rsidR="002E3FD2" w:rsidRDefault="002E3FD2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7773F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73FD42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37740DAE" wp14:editId="7A3D9A22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311D1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0AF8C0AF" wp14:editId="0404BCDD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90D4E3" w14:textId="77777777" w:rsidR="002E3FD2" w:rsidRDefault="002E3FD2" w:rsidP="000D506B">
      <w:r>
        <w:separator/>
      </w:r>
    </w:p>
  </w:footnote>
  <w:footnote w:type="continuationSeparator" w:id="0">
    <w:p w14:paraId="29737CDC" w14:textId="77777777" w:rsidR="002E3FD2" w:rsidRDefault="002E3FD2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2F3750" w14:textId="77777777" w:rsidR="000D506B" w:rsidRDefault="00200A8C">
    <w:pPr>
      <w:pStyle w:val="Header"/>
    </w:pPr>
    <w:r>
      <w:rPr>
        <w:noProof/>
      </w:rPr>
      <w:pict w14:anchorId="047F938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1027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61620" w14:textId="77777777" w:rsidR="000D506B" w:rsidRPr="00D60A43" w:rsidRDefault="00200A8C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rFonts w:asciiTheme="minorHAnsi" w:hAnsiTheme="minorHAnsi"/>
        <w:noProof/>
      </w:rPr>
      <w:pict w14:anchorId="2D4B291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1026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3DBE46" w14:textId="77777777" w:rsidR="000D506B" w:rsidRDefault="00200A8C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284F06F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1025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7ACAC189" wp14:editId="4F6FB17C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05745"/>
    <w:rsid w:val="000145B2"/>
    <w:rsid w:val="00051426"/>
    <w:rsid w:val="0007060B"/>
    <w:rsid w:val="00084966"/>
    <w:rsid w:val="000A7692"/>
    <w:rsid w:val="000D506B"/>
    <w:rsid w:val="00130829"/>
    <w:rsid w:val="001377ED"/>
    <w:rsid w:val="00152CD2"/>
    <w:rsid w:val="001612AA"/>
    <w:rsid w:val="00185CDD"/>
    <w:rsid w:val="001F749A"/>
    <w:rsid w:val="00200A8C"/>
    <w:rsid w:val="002B0F0E"/>
    <w:rsid w:val="002E3FD2"/>
    <w:rsid w:val="002F4574"/>
    <w:rsid w:val="00346A0A"/>
    <w:rsid w:val="003C1280"/>
    <w:rsid w:val="003E0EE8"/>
    <w:rsid w:val="003F478A"/>
    <w:rsid w:val="00465C5C"/>
    <w:rsid w:val="004A25D1"/>
    <w:rsid w:val="004B4115"/>
    <w:rsid w:val="004C5BCF"/>
    <w:rsid w:val="004F0306"/>
    <w:rsid w:val="004F1DE5"/>
    <w:rsid w:val="00556849"/>
    <w:rsid w:val="00576285"/>
    <w:rsid w:val="00587AED"/>
    <w:rsid w:val="00641163"/>
    <w:rsid w:val="00656B04"/>
    <w:rsid w:val="006657E0"/>
    <w:rsid w:val="0068616B"/>
    <w:rsid w:val="006966ED"/>
    <w:rsid w:val="006C4971"/>
    <w:rsid w:val="00702553"/>
    <w:rsid w:val="00736174"/>
    <w:rsid w:val="00745B31"/>
    <w:rsid w:val="00747994"/>
    <w:rsid w:val="00782AA0"/>
    <w:rsid w:val="007A178B"/>
    <w:rsid w:val="007B292B"/>
    <w:rsid w:val="007C22FB"/>
    <w:rsid w:val="007E549A"/>
    <w:rsid w:val="00857941"/>
    <w:rsid w:val="008D3DA2"/>
    <w:rsid w:val="008E3C90"/>
    <w:rsid w:val="00922EAF"/>
    <w:rsid w:val="00925897"/>
    <w:rsid w:val="0093212C"/>
    <w:rsid w:val="009372D2"/>
    <w:rsid w:val="00953AC8"/>
    <w:rsid w:val="00955925"/>
    <w:rsid w:val="00991DD1"/>
    <w:rsid w:val="009E7F43"/>
    <w:rsid w:val="009F4176"/>
    <w:rsid w:val="00A93C05"/>
    <w:rsid w:val="00AF5725"/>
    <w:rsid w:val="00BB5F4F"/>
    <w:rsid w:val="00C47348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115A2"/>
    <w:rsid w:val="00E21ABE"/>
    <w:rsid w:val="00E34F62"/>
    <w:rsid w:val="00E566EB"/>
    <w:rsid w:val="00E95176"/>
    <w:rsid w:val="00EC1848"/>
    <w:rsid w:val="00F02AD0"/>
    <w:rsid w:val="00F3491A"/>
    <w:rsid w:val="00F64939"/>
    <w:rsid w:val="00F667FF"/>
    <w:rsid w:val="00F931B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FF4C03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12AA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1612A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  <w:style w:type="character" w:customStyle="1" w:styleId="Heading1Char">
    <w:name w:val="Heading 1 Char"/>
    <w:basedOn w:val="DefaultParagraphFont"/>
    <w:link w:val="Heading1"/>
    <w:uiPriority w:val="9"/>
    <w:rsid w:val="001612A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3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415AC9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0F38A02C07648952291E70BDCC490" ma:contentTypeVersion="4" ma:contentTypeDescription="Create a new document." ma:contentTypeScope="" ma:versionID="11405e3c46027983dc1d65ef105c1887">
  <xsd:schema xmlns:xsd="http://www.w3.org/2001/XMLSchema" xmlns:xs="http://www.w3.org/2001/XMLSchema" xmlns:p="http://schemas.microsoft.com/office/2006/metadata/properties" xmlns:ns2="0d146b6c-1f0b-40bf-b91c-198c2d74e88e" targetNamespace="http://schemas.microsoft.com/office/2006/metadata/properties" ma:root="true" ma:fieldsID="7456a5bb64d0df3130ccc8d56eefc658" ns2:_="">
    <xsd:import namespace="0d146b6c-1f0b-40bf-b91c-198c2d74e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46b6c-1f0b-40bf-b91c-198c2d74e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721333-59AC-4B48-A5B9-132460994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46b6c-1f0b-40bf-b91c-198c2d74e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6</cp:revision>
  <dcterms:created xsi:type="dcterms:W3CDTF">2022-06-29T13:42:00Z</dcterms:created>
  <dcterms:modified xsi:type="dcterms:W3CDTF">2023-09-09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0F38A02C07648952291E70BDCC490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